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F677F" w14:textId="2059FA4B" w:rsidR="00A21E52" w:rsidRDefault="002E44A4" w:rsidP="00841B38">
      <w:pPr>
        <w:jc w:val="right"/>
        <w:rPr>
          <w:b/>
          <w:sz w:val="36"/>
          <w:szCs w:val="36"/>
        </w:rPr>
      </w:pPr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0D2F645" wp14:editId="283E725C">
            <wp:simplePos x="0" y="0"/>
            <wp:positionH relativeFrom="column">
              <wp:posOffset>3810</wp:posOffset>
            </wp:positionH>
            <wp:positionV relativeFrom="paragraph">
              <wp:posOffset>-158750</wp:posOffset>
            </wp:positionV>
            <wp:extent cx="1597660" cy="922020"/>
            <wp:effectExtent l="0" t="0" r="2540" b="0"/>
            <wp:wrapSquare wrapText="bothSides"/>
            <wp:docPr id="2" name="Picture 2" descr="DOWT logo low 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OWT logo low r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1E52" w:rsidRPr="007B1204">
        <w:rPr>
          <w:b/>
          <w:sz w:val="36"/>
          <w:szCs w:val="36"/>
        </w:rPr>
        <w:t>DOWT</w:t>
      </w:r>
      <w:r w:rsidR="00A21E52">
        <w:rPr>
          <w:b/>
          <w:sz w:val="36"/>
          <w:szCs w:val="36"/>
        </w:rPr>
        <w:t xml:space="preserve"> </w:t>
      </w:r>
      <w:r w:rsidR="000E6C8E">
        <w:rPr>
          <w:b/>
          <w:sz w:val="36"/>
          <w:szCs w:val="36"/>
        </w:rPr>
        <w:t xml:space="preserve">Spring </w:t>
      </w:r>
      <w:r w:rsidR="00483A4F">
        <w:rPr>
          <w:b/>
          <w:sz w:val="36"/>
          <w:szCs w:val="36"/>
        </w:rPr>
        <w:t>201</w:t>
      </w:r>
      <w:r w:rsidR="000E6C8E">
        <w:rPr>
          <w:b/>
          <w:sz w:val="36"/>
          <w:szCs w:val="36"/>
        </w:rPr>
        <w:t>8</w:t>
      </w:r>
      <w:r w:rsidR="00A21E52">
        <w:rPr>
          <w:b/>
          <w:sz w:val="36"/>
          <w:szCs w:val="36"/>
        </w:rPr>
        <w:t xml:space="preserve"> –</w:t>
      </w:r>
      <w:r w:rsidR="00EF6374">
        <w:rPr>
          <w:b/>
          <w:sz w:val="36"/>
          <w:szCs w:val="36"/>
        </w:rPr>
        <w:t xml:space="preserve"> </w:t>
      </w:r>
      <w:r w:rsidR="00A21E52" w:rsidRPr="007B1204">
        <w:rPr>
          <w:b/>
          <w:sz w:val="36"/>
          <w:szCs w:val="36"/>
        </w:rPr>
        <w:t>Gembrook</w:t>
      </w:r>
      <w:r w:rsidR="00EF6374">
        <w:rPr>
          <w:b/>
          <w:sz w:val="36"/>
          <w:szCs w:val="36"/>
        </w:rPr>
        <w:t xml:space="preserve"> Station</w:t>
      </w:r>
    </w:p>
    <w:p w14:paraId="565233CC" w14:textId="77777777" w:rsidR="00AF7B15" w:rsidRDefault="00A21E52" w:rsidP="00841B38">
      <w:pPr>
        <w:ind w:left="5040" w:firstLine="720"/>
        <w:jc w:val="right"/>
      </w:pPr>
      <w:r w:rsidRPr="006655D0">
        <w:rPr>
          <w:b/>
        </w:rPr>
        <w:t>Position Description:</w:t>
      </w:r>
      <w:r>
        <w:rPr>
          <w:b/>
        </w:rPr>
        <w:t xml:space="preserve"> </w:t>
      </w:r>
      <w:r w:rsidR="0007749D" w:rsidRPr="00841B38">
        <w:rPr>
          <w:sz w:val="36"/>
        </w:rPr>
        <w:t>Station Master</w:t>
      </w:r>
      <w:r w:rsidR="00483A4F" w:rsidRPr="00841B38">
        <w:rPr>
          <w:sz w:val="36"/>
        </w:rPr>
        <w:t xml:space="preserve"> </w:t>
      </w:r>
    </w:p>
    <w:p w14:paraId="2A9A0FF3" w14:textId="77777777" w:rsidR="00E21CB2" w:rsidRPr="00A8169A" w:rsidRDefault="00E21CB2" w:rsidP="00841B38">
      <w:pPr>
        <w:ind w:left="7200"/>
        <w:jc w:val="right"/>
      </w:pPr>
      <w:r>
        <w:t xml:space="preserve">Event Supervisor’s Numbers: </w:t>
      </w:r>
      <w:r w:rsidR="00841B38">
        <w:br/>
      </w:r>
      <w:r w:rsidRPr="00A8169A">
        <w:t>0419 677 876</w:t>
      </w:r>
      <w:r w:rsidRPr="00F81300">
        <w:t> – Matt</w:t>
      </w:r>
      <w:r w:rsidRPr="00F81300">
        <w:br/>
        <w:t>0429 639 337 - Michelle</w:t>
      </w:r>
    </w:p>
    <w:p w14:paraId="736293E6" w14:textId="4C3B8A98" w:rsidR="00A21E52" w:rsidRDefault="00A21E52" w:rsidP="00A21E52">
      <w:pPr>
        <w:rPr>
          <w:rFonts w:cs="Arial"/>
        </w:rPr>
      </w:pPr>
      <w:r w:rsidRPr="00B24529">
        <w:rPr>
          <w:rFonts w:cs="Arial"/>
          <w:b/>
        </w:rPr>
        <w:t>Shift:</w:t>
      </w:r>
      <w:r w:rsidRPr="00185E88">
        <w:rPr>
          <w:rFonts w:cs="Arial"/>
        </w:rPr>
        <w:t xml:space="preserve"> 8:</w:t>
      </w:r>
      <w:r>
        <w:rPr>
          <w:rFonts w:cs="Arial"/>
        </w:rPr>
        <w:t>00</w:t>
      </w:r>
      <w:r w:rsidRPr="00185E88">
        <w:rPr>
          <w:rFonts w:cs="Arial"/>
        </w:rPr>
        <w:t>am</w:t>
      </w:r>
      <w:r w:rsidR="0007749D">
        <w:rPr>
          <w:rFonts w:cs="Arial"/>
        </w:rPr>
        <w:t xml:space="preserve"> </w:t>
      </w:r>
      <w:r w:rsidRPr="00185E88">
        <w:rPr>
          <w:rFonts w:cs="Arial"/>
        </w:rPr>
        <w:t>–</w:t>
      </w:r>
      <w:r w:rsidR="0007749D">
        <w:rPr>
          <w:rFonts w:cs="Arial"/>
        </w:rPr>
        <w:t xml:space="preserve"> </w:t>
      </w:r>
      <w:r w:rsidR="00EE0842">
        <w:rPr>
          <w:rFonts w:cs="Arial"/>
        </w:rPr>
        <w:t>3</w:t>
      </w:r>
      <w:r>
        <w:rPr>
          <w:rFonts w:cs="Arial"/>
        </w:rPr>
        <w:t>:</w:t>
      </w:r>
      <w:r w:rsidR="00EE0842">
        <w:rPr>
          <w:rFonts w:cs="Arial"/>
        </w:rPr>
        <w:t>3</w:t>
      </w:r>
      <w:r>
        <w:rPr>
          <w:rFonts w:cs="Arial"/>
        </w:rPr>
        <w:t>0</w:t>
      </w:r>
      <w:r w:rsidRPr="00185E88">
        <w:rPr>
          <w:rFonts w:cs="Arial"/>
        </w:rPr>
        <w:t>pm</w:t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>
        <w:rPr>
          <w:rFonts w:cs="Arial"/>
        </w:rPr>
        <w:tab/>
      </w:r>
      <w:r w:rsidR="00841B38">
        <w:rPr>
          <w:rFonts w:cs="Arial"/>
        </w:rPr>
        <w:br/>
      </w:r>
      <w:r w:rsidRPr="00B24529">
        <w:rPr>
          <w:rFonts w:cs="Arial"/>
          <w:b/>
        </w:rPr>
        <w:t>Note:</w:t>
      </w:r>
      <w:r w:rsidRPr="00185E88">
        <w:rPr>
          <w:rFonts w:cs="Arial"/>
        </w:rPr>
        <w:t xml:space="preserve"> The site open to </w:t>
      </w:r>
      <w:r w:rsidR="00F41C11">
        <w:rPr>
          <w:rFonts w:cs="Arial"/>
        </w:rPr>
        <w:t xml:space="preserve">the </w:t>
      </w:r>
      <w:r w:rsidRPr="00F41C11">
        <w:rPr>
          <w:rFonts w:cs="Arial"/>
          <w:noProof/>
        </w:rPr>
        <w:t>public</w:t>
      </w:r>
      <w:r w:rsidRPr="00185E88">
        <w:rPr>
          <w:rFonts w:cs="Arial"/>
        </w:rPr>
        <w:t xml:space="preserve">: </w:t>
      </w:r>
      <w:r w:rsidRPr="004D54A4">
        <w:rPr>
          <w:rFonts w:cs="Arial"/>
          <w:noProof/>
        </w:rPr>
        <w:t>9am</w:t>
      </w:r>
      <w:r w:rsidRPr="00185E88">
        <w:rPr>
          <w:rFonts w:cs="Arial"/>
        </w:rPr>
        <w:t xml:space="preserve"> – </w:t>
      </w:r>
      <w:r w:rsidRPr="004D54A4">
        <w:rPr>
          <w:rFonts w:cs="Arial"/>
          <w:noProof/>
        </w:rPr>
        <w:t>3:30pm</w:t>
      </w:r>
    </w:p>
    <w:p w14:paraId="27D0C85B" w14:textId="36432C2A" w:rsidR="00841B38" w:rsidRDefault="00A21E52" w:rsidP="00841B38">
      <w:pPr>
        <w:spacing w:after="0"/>
      </w:pPr>
      <w:r w:rsidRPr="00B24529">
        <w:rPr>
          <w:b/>
        </w:rPr>
        <w:t>Location:</w:t>
      </w:r>
      <w:r w:rsidR="00E21CB2">
        <w:t xml:space="preserve"> </w:t>
      </w:r>
      <w:r w:rsidR="00EF6374">
        <w:t xml:space="preserve">Gembrook </w:t>
      </w:r>
      <w:r w:rsidR="00E21CB2">
        <w:t>Heritage Platform</w:t>
      </w:r>
      <w:r>
        <w:t xml:space="preserve"> </w:t>
      </w:r>
      <w:r w:rsidR="00841B38">
        <w:br/>
      </w:r>
      <w:r w:rsidR="00841B38">
        <w:rPr>
          <w:b/>
        </w:rPr>
        <w:t xml:space="preserve">Note: </w:t>
      </w:r>
      <w:r w:rsidR="00841B38" w:rsidRPr="00274CB4">
        <w:t xml:space="preserve">The Heritage Platform is closed for passenger access at all times unless open for boarding. </w:t>
      </w:r>
      <w:r w:rsidR="00841B38">
        <w:br/>
      </w:r>
      <w:r w:rsidR="00841B38" w:rsidRPr="00274CB4">
        <w:t xml:space="preserve">(20minutes </w:t>
      </w:r>
      <w:r w:rsidR="00F41C11">
        <w:rPr>
          <w:noProof/>
        </w:rPr>
        <w:t>before</w:t>
      </w:r>
      <w:r w:rsidR="00841B38" w:rsidRPr="00274CB4">
        <w:t xml:space="preserve"> departure)</w:t>
      </w:r>
    </w:p>
    <w:p w14:paraId="0FA310D2" w14:textId="77777777" w:rsidR="00A21E52" w:rsidRDefault="00841B38" w:rsidP="00A21E52">
      <w:pPr>
        <w:spacing w:after="0"/>
        <w:rPr>
          <w:b/>
        </w:rPr>
      </w:pPr>
      <w:r>
        <w:rPr>
          <w:b/>
        </w:rPr>
        <w:br/>
      </w:r>
      <w:r w:rsidR="00A21E52">
        <w:rPr>
          <w:b/>
        </w:rPr>
        <w:t xml:space="preserve">Before </w:t>
      </w:r>
      <w:r w:rsidR="00A21E52" w:rsidRPr="004D54A4">
        <w:rPr>
          <w:b/>
          <w:noProof/>
        </w:rPr>
        <w:t>9:30am</w:t>
      </w:r>
      <w:r w:rsidR="00A21E52">
        <w:rPr>
          <w:b/>
        </w:rPr>
        <w:t xml:space="preserve"> – Role responsibilities:</w:t>
      </w:r>
    </w:p>
    <w:p w14:paraId="7DC8FFE2" w14:textId="77777777" w:rsidR="00A21E52" w:rsidRPr="00520792" w:rsidRDefault="00A21E52" w:rsidP="00A21E52">
      <w:pPr>
        <w:spacing w:after="0"/>
      </w:pPr>
      <w:r w:rsidRPr="00520792">
        <w:t>Assist as per the Event Managers discretion</w:t>
      </w:r>
    </w:p>
    <w:p w14:paraId="230D78C4" w14:textId="77777777" w:rsidR="00A21E52" w:rsidRDefault="00A21E52" w:rsidP="00A21E52">
      <w:pPr>
        <w:pStyle w:val="ListParagraph"/>
        <w:numPr>
          <w:ilvl w:val="0"/>
          <w:numId w:val="1"/>
        </w:numPr>
        <w:spacing w:after="0"/>
      </w:pPr>
      <w:r w:rsidRPr="00520792">
        <w:t>Assist with queue management</w:t>
      </w:r>
      <w:r w:rsidR="00483A4F">
        <w:t xml:space="preserve"> </w:t>
      </w:r>
      <w:r w:rsidRPr="00520792">
        <w:t xml:space="preserve"> at the Site Entry</w:t>
      </w:r>
    </w:p>
    <w:p w14:paraId="56DEADD3" w14:textId="77777777" w:rsidR="00A21E52" w:rsidRPr="00520792" w:rsidRDefault="00A21E52" w:rsidP="00A21E52">
      <w:pPr>
        <w:pStyle w:val="ListParagraph"/>
        <w:numPr>
          <w:ilvl w:val="0"/>
          <w:numId w:val="1"/>
        </w:numPr>
        <w:spacing w:after="0"/>
      </w:pPr>
      <w:r>
        <w:t>Welcome passengers – assist with directional questions.</w:t>
      </w:r>
    </w:p>
    <w:p w14:paraId="37BF6174" w14:textId="77777777" w:rsidR="003A2206" w:rsidRDefault="003A2206" w:rsidP="00A21E52">
      <w:pPr>
        <w:spacing w:after="0"/>
        <w:rPr>
          <w:b/>
        </w:rPr>
      </w:pPr>
    </w:p>
    <w:p w14:paraId="440A64E6" w14:textId="77777777" w:rsidR="00A21E52" w:rsidRDefault="00A21E52" w:rsidP="00A21E52">
      <w:pPr>
        <w:spacing w:after="0"/>
      </w:pPr>
      <w:r>
        <w:rPr>
          <w:b/>
        </w:rPr>
        <w:t xml:space="preserve">From </w:t>
      </w:r>
      <w:r w:rsidRPr="004D54A4">
        <w:rPr>
          <w:b/>
          <w:noProof/>
        </w:rPr>
        <w:t>9:</w:t>
      </w:r>
      <w:r w:rsidR="00560528" w:rsidRPr="004D54A4">
        <w:rPr>
          <w:b/>
          <w:noProof/>
        </w:rPr>
        <w:t>4</w:t>
      </w:r>
      <w:r w:rsidRPr="004D54A4">
        <w:rPr>
          <w:b/>
          <w:noProof/>
        </w:rPr>
        <w:t>0am</w:t>
      </w:r>
      <w:r>
        <w:rPr>
          <w:b/>
        </w:rPr>
        <w:t xml:space="preserve"> - </w:t>
      </w:r>
      <w:r w:rsidRPr="00B24529">
        <w:rPr>
          <w:b/>
        </w:rPr>
        <w:t>Role responsibilities</w:t>
      </w:r>
      <w:r>
        <w:t xml:space="preserve">: </w:t>
      </w:r>
    </w:p>
    <w:p w14:paraId="5DCDA983" w14:textId="77777777" w:rsidR="00A21E52" w:rsidRDefault="00A21E52" w:rsidP="00A21E52">
      <w:pPr>
        <w:pStyle w:val="ListParagraph"/>
        <w:numPr>
          <w:ilvl w:val="0"/>
          <w:numId w:val="1"/>
        </w:numPr>
        <w:spacing w:after="0"/>
      </w:pPr>
      <w:r>
        <w:t xml:space="preserve">Standard </w:t>
      </w:r>
      <w:r w:rsidR="00887E72">
        <w:t>Station Master responsibilities</w:t>
      </w:r>
      <w:r w:rsidR="00483A4F">
        <w:t xml:space="preserve"> apply for</w:t>
      </w:r>
      <w:r w:rsidR="00722F1E">
        <w:t xml:space="preserve"> the </w:t>
      </w:r>
      <w:r w:rsidR="00722F1E" w:rsidRPr="0007749D">
        <w:rPr>
          <w:b/>
        </w:rPr>
        <w:t>Heritage Platform</w:t>
      </w:r>
      <w:r w:rsidRPr="0007749D">
        <w:rPr>
          <w:b/>
        </w:rPr>
        <w:t>.</w:t>
      </w:r>
    </w:p>
    <w:p w14:paraId="35ECFE40" w14:textId="77777777" w:rsidR="00F93EC7" w:rsidRDefault="00F93EC7" w:rsidP="00A21E52">
      <w:pPr>
        <w:pStyle w:val="ListParagraph"/>
        <w:numPr>
          <w:ilvl w:val="0"/>
          <w:numId w:val="1"/>
        </w:numPr>
        <w:spacing w:after="0"/>
      </w:pPr>
      <w:r>
        <w:t xml:space="preserve">Assist passengers boarding 20 minutes </w:t>
      </w:r>
      <w:r w:rsidRPr="004D54A4">
        <w:rPr>
          <w:noProof/>
        </w:rPr>
        <w:t>prior to</w:t>
      </w:r>
      <w:r>
        <w:t xml:space="preserve"> train departure</w:t>
      </w:r>
    </w:p>
    <w:p w14:paraId="5FE2BA29" w14:textId="77777777" w:rsidR="00A21E52" w:rsidRDefault="00A21E52" w:rsidP="00A21E52">
      <w:pPr>
        <w:pStyle w:val="ListParagraph"/>
        <w:numPr>
          <w:ilvl w:val="0"/>
          <w:numId w:val="1"/>
        </w:numPr>
        <w:spacing w:after="0"/>
      </w:pPr>
      <w:r>
        <w:t>The role is also required to act as information points for patrons.</w:t>
      </w:r>
    </w:p>
    <w:p w14:paraId="180C99BA" w14:textId="77777777" w:rsidR="00887E72" w:rsidRDefault="00887E72" w:rsidP="00A21E52">
      <w:pPr>
        <w:pStyle w:val="ListParagraph"/>
        <w:numPr>
          <w:ilvl w:val="0"/>
          <w:numId w:val="1"/>
        </w:numPr>
        <w:spacing w:after="0"/>
      </w:pPr>
      <w:r w:rsidRPr="004D54A4">
        <w:rPr>
          <w:noProof/>
        </w:rPr>
        <w:t xml:space="preserve">Passengers who have missed their scheduled </w:t>
      </w:r>
      <w:r w:rsidR="004F53F7" w:rsidRPr="004D54A4">
        <w:rPr>
          <w:noProof/>
        </w:rPr>
        <w:t>ride</w:t>
      </w:r>
      <w:r w:rsidRPr="004D54A4">
        <w:rPr>
          <w:noProof/>
        </w:rPr>
        <w:t xml:space="preserve"> will be given by the Information Booth</w:t>
      </w:r>
      <w:r>
        <w:t xml:space="preserve"> a ‘missed the train slip’ and are:</w:t>
      </w:r>
    </w:p>
    <w:p w14:paraId="36723E73" w14:textId="28E6C7D3" w:rsidR="00887E72" w:rsidRDefault="00887E72" w:rsidP="00887E72">
      <w:pPr>
        <w:pStyle w:val="ListParagraph"/>
        <w:numPr>
          <w:ilvl w:val="1"/>
          <w:numId w:val="1"/>
        </w:numPr>
        <w:spacing w:after="0"/>
      </w:pPr>
      <w:r>
        <w:t xml:space="preserve">Directed to consult with the Station Master (at least 20minutes </w:t>
      </w:r>
      <w:r w:rsidR="00F41C11">
        <w:rPr>
          <w:noProof/>
        </w:rPr>
        <w:t>before</w:t>
      </w:r>
      <w:r>
        <w:t xml:space="preserve"> the next shuttle) regarding availability on another ride.</w:t>
      </w:r>
    </w:p>
    <w:p w14:paraId="57D29F5D" w14:textId="6C42FA93" w:rsidR="00887E72" w:rsidRDefault="00887E72" w:rsidP="00887E72">
      <w:pPr>
        <w:pStyle w:val="ListParagraph"/>
        <w:numPr>
          <w:ilvl w:val="2"/>
          <w:numId w:val="1"/>
        </w:numPr>
        <w:spacing w:after="0"/>
      </w:pPr>
      <w:r>
        <w:t xml:space="preserve">Please assist where </w:t>
      </w:r>
      <w:r w:rsidR="00F41C11">
        <w:t xml:space="preserve">carriage </w:t>
      </w:r>
      <w:r>
        <w:t>availability permits.</w:t>
      </w:r>
    </w:p>
    <w:p w14:paraId="4638879B" w14:textId="77777777" w:rsidR="00887E72" w:rsidRDefault="00887E72" w:rsidP="00887E72">
      <w:pPr>
        <w:pStyle w:val="ListParagraph"/>
        <w:numPr>
          <w:ilvl w:val="2"/>
          <w:numId w:val="1"/>
        </w:numPr>
        <w:spacing w:after="0"/>
      </w:pPr>
      <w:r>
        <w:t xml:space="preserve">Passengers have not </w:t>
      </w:r>
      <w:r w:rsidRPr="004D54A4">
        <w:rPr>
          <w:noProof/>
        </w:rPr>
        <w:t>been promised</w:t>
      </w:r>
      <w:r>
        <w:t xml:space="preserve"> another shuttle ride.</w:t>
      </w:r>
    </w:p>
    <w:p w14:paraId="01B71077" w14:textId="77777777" w:rsidR="00887E72" w:rsidRDefault="00887E72" w:rsidP="00887E72">
      <w:pPr>
        <w:pStyle w:val="ListParagraph"/>
        <w:numPr>
          <w:ilvl w:val="2"/>
          <w:numId w:val="1"/>
        </w:numPr>
        <w:spacing w:after="0"/>
      </w:pPr>
      <w:r>
        <w:t>Slips are to be kept by the Station Master and delivered to the I</w:t>
      </w:r>
      <w:r w:rsidR="004F53F7">
        <w:t xml:space="preserve">nfo </w:t>
      </w:r>
      <w:r w:rsidR="00E21CB2">
        <w:t>Area</w:t>
      </w:r>
      <w:r w:rsidR="004F53F7">
        <w:t xml:space="preserve"> at the end of the day, for review by the events team.</w:t>
      </w:r>
    </w:p>
    <w:p w14:paraId="66FF5FD3" w14:textId="77777777" w:rsidR="00887E72" w:rsidRDefault="00887E72" w:rsidP="00A21E52">
      <w:pPr>
        <w:spacing w:after="0"/>
      </w:pPr>
      <w:r>
        <w:rPr>
          <w:b/>
        </w:rPr>
        <w:t>N</w:t>
      </w:r>
      <w:r w:rsidR="00A21E52" w:rsidRPr="00FE5269">
        <w:rPr>
          <w:b/>
        </w:rPr>
        <w:t>otes:</w:t>
      </w:r>
      <w:r w:rsidR="00A21E52">
        <w:t xml:space="preserve"> </w:t>
      </w:r>
    </w:p>
    <w:p w14:paraId="6E0BFD24" w14:textId="15DEBC68" w:rsidR="00E21CB2" w:rsidRDefault="004F53F7" w:rsidP="00887E72">
      <w:pPr>
        <w:pStyle w:val="ListParagraph"/>
        <w:numPr>
          <w:ilvl w:val="0"/>
          <w:numId w:val="1"/>
        </w:numPr>
        <w:spacing w:after="0"/>
      </w:pPr>
      <w:r>
        <w:t xml:space="preserve">Gemco actors (Driver  Dan, Shunter Charlie, Fat Controller) will be </w:t>
      </w:r>
      <w:r w:rsidR="00E21CB2">
        <w:t>present</w:t>
      </w:r>
      <w:r>
        <w:t xml:space="preserve"> along the Heritage Platform, </w:t>
      </w:r>
      <w:r w:rsidRPr="004D54A4">
        <w:rPr>
          <w:noProof/>
        </w:rPr>
        <w:t>prior to</w:t>
      </w:r>
      <w:r>
        <w:t xml:space="preserve"> each shuttles departure. </w:t>
      </w:r>
    </w:p>
    <w:p w14:paraId="5CFB369A" w14:textId="77777777" w:rsidR="004F53F7" w:rsidRDefault="00E21CB2" w:rsidP="00E21CB2">
      <w:pPr>
        <w:pStyle w:val="ListParagraph"/>
        <w:numPr>
          <w:ilvl w:val="1"/>
          <w:numId w:val="1"/>
        </w:numPr>
        <w:spacing w:after="0"/>
      </w:pPr>
      <w:r>
        <w:t xml:space="preserve">Minimal ‘play acting’ will occur to assist with event noise reduction  </w:t>
      </w:r>
    </w:p>
    <w:p w14:paraId="7AA76514" w14:textId="77777777" w:rsidR="00F41C11" w:rsidRDefault="00F41C11" w:rsidP="00887E72">
      <w:pPr>
        <w:pStyle w:val="ListParagraph"/>
        <w:numPr>
          <w:ilvl w:val="0"/>
          <w:numId w:val="1"/>
        </w:numPr>
        <w:spacing w:after="0"/>
      </w:pPr>
      <w:r>
        <w:t>Info to passengers:</w:t>
      </w:r>
    </w:p>
    <w:p w14:paraId="56DBE6D4" w14:textId="77777777" w:rsidR="00F41C11" w:rsidRDefault="00887E72" w:rsidP="00F41C11">
      <w:pPr>
        <w:pStyle w:val="ListParagraph"/>
        <w:numPr>
          <w:ilvl w:val="1"/>
          <w:numId w:val="1"/>
        </w:numPr>
        <w:spacing w:after="0"/>
      </w:pPr>
      <w:r>
        <w:t xml:space="preserve">As per PBR carriage policy – prams are not permitted on the carriages </w:t>
      </w:r>
      <w:r w:rsidR="00F41C11">
        <w:t>-</w:t>
      </w:r>
      <w:r>
        <w:t xml:space="preserve"> place prams in the Pram Bay (#10).</w:t>
      </w:r>
    </w:p>
    <w:p w14:paraId="3097752E" w14:textId="77777777" w:rsidR="00F41C11" w:rsidRDefault="00F41C11" w:rsidP="00F41C11">
      <w:pPr>
        <w:pStyle w:val="ListParagraph"/>
        <w:numPr>
          <w:ilvl w:val="1"/>
          <w:numId w:val="1"/>
        </w:numPr>
        <w:spacing w:after="0"/>
      </w:pPr>
      <w:r>
        <w:t>Please</w:t>
      </w:r>
      <w:r w:rsidR="00887E72">
        <w:t xml:space="preserve"> place bags under their seats </w:t>
      </w:r>
      <w:r>
        <w:t xml:space="preserve">to allow room and </w:t>
      </w:r>
      <w:r w:rsidRPr="004D54A4">
        <w:rPr>
          <w:noProof/>
        </w:rPr>
        <w:t>confort</w:t>
      </w:r>
      <w:r>
        <w:t xml:space="preserve"> of other passengers.</w:t>
      </w:r>
    </w:p>
    <w:p w14:paraId="7A472ABE" w14:textId="77777777" w:rsidR="00F41C11" w:rsidRDefault="00F41C11" w:rsidP="00F41C11">
      <w:pPr>
        <w:pStyle w:val="ListParagraph"/>
        <w:numPr>
          <w:ilvl w:val="1"/>
          <w:numId w:val="1"/>
        </w:numPr>
        <w:spacing w:after="0"/>
      </w:pPr>
      <w:r>
        <w:t xml:space="preserve">The suspension continues </w:t>
      </w:r>
      <w:r w:rsidRPr="004D54A4">
        <w:rPr>
          <w:noProof/>
        </w:rPr>
        <w:t>and</w:t>
      </w:r>
      <w:r>
        <w:t xml:space="preserve"> </w:t>
      </w:r>
      <w:r w:rsidRPr="00F41C11">
        <w:rPr>
          <w:noProof/>
        </w:rPr>
        <w:t>pas</w:t>
      </w:r>
      <w:r>
        <w:rPr>
          <w:noProof/>
        </w:rPr>
        <w:t>sengers are no longer permitted to d</w:t>
      </w:r>
      <w:r w:rsidR="00887E72" w:rsidRPr="00F41C11">
        <w:rPr>
          <w:noProof/>
        </w:rPr>
        <w:t>angle</w:t>
      </w:r>
      <w:r w:rsidR="00887E72">
        <w:t xml:space="preserve"> their legs</w:t>
      </w:r>
    </w:p>
    <w:p w14:paraId="3DA96CD3" w14:textId="0F241D55" w:rsidR="00887E72" w:rsidRDefault="00F41C11" w:rsidP="00F41C11">
      <w:pPr>
        <w:pStyle w:val="ListParagraph"/>
        <w:numPr>
          <w:ilvl w:val="1"/>
          <w:numId w:val="1"/>
        </w:numPr>
        <w:spacing w:after="0"/>
      </w:pPr>
      <w:r>
        <w:t>Both</w:t>
      </w:r>
      <w:r w:rsidR="00887E72">
        <w:t xml:space="preserve"> </w:t>
      </w:r>
      <w:r w:rsidR="00887E72" w:rsidRPr="004D54A4">
        <w:rPr>
          <w:noProof/>
        </w:rPr>
        <w:t>UP</w:t>
      </w:r>
      <w:r w:rsidR="00887E72">
        <w:t xml:space="preserve"> </w:t>
      </w:r>
      <w:r>
        <w:t xml:space="preserve">&amp; DOWN </w:t>
      </w:r>
      <w:r w:rsidR="00887E72">
        <w:t>end</w:t>
      </w:r>
      <w:r>
        <w:t>s of the</w:t>
      </w:r>
      <w:r w:rsidR="00887E72">
        <w:t xml:space="preserve"> Heritage Platform </w:t>
      </w:r>
      <w:r>
        <w:t xml:space="preserve">is open for </w:t>
      </w:r>
      <w:r w:rsidR="00887E72">
        <w:t>crossing</w:t>
      </w:r>
      <w:r w:rsidRPr="004D54A4">
        <w:rPr>
          <w:noProof/>
        </w:rPr>
        <w:t>, please</w:t>
      </w:r>
      <w:r>
        <w:t xml:space="preserve"> inform to</w:t>
      </w:r>
      <w:r w:rsidR="00887E72">
        <w:t xml:space="preserve"> e</w:t>
      </w:r>
      <w:r>
        <w:t>ase congestion and ensure p</w:t>
      </w:r>
      <w:r w:rsidR="00887E72">
        <w:t>assengers safe</w:t>
      </w:r>
      <w:r>
        <w:t>ty.</w:t>
      </w:r>
    </w:p>
    <w:p w14:paraId="77860677" w14:textId="4AE5B54B" w:rsidR="00F41C11" w:rsidRDefault="00F41C11" w:rsidP="00F41C11">
      <w:pPr>
        <w:pStyle w:val="ListParagraph"/>
        <w:numPr>
          <w:ilvl w:val="1"/>
          <w:numId w:val="1"/>
        </w:numPr>
        <w:spacing w:after="0"/>
      </w:pPr>
      <w:r>
        <w:t xml:space="preserve">The DOWN end of the crossing will </w:t>
      </w:r>
      <w:r w:rsidRPr="004D54A4">
        <w:rPr>
          <w:noProof/>
        </w:rPr>
        <w:t>be held</w:t>
      </w:r>
      <w:r>
        <w:t xml:space="preserve"> closed on the platform until Percy and Thomas have </w:t>
      </w:r>
      <w:r w:rsidRPr="004D54A4">
        <w:rPr>
          <w:noProof/>
        </w:rPr>
        <w:t>been shunted</w:t>
      </w:r>
      <w:r>
        <w:t xml:space="preserve"> into 2 and 3 Rd.</w:t>
      </w:r>
      <w:bookmarkStart w:id="0" w:name="_GoBack"/>
      <w:bookmarkEnd w:id="0"/>
    </w:p>
    <w:p w14:paraId="27C0A715" w14:textId="77777777" w:rsidR="00A21E52" w:rsidRDefault="00887E72" w:rsidP="00A21E52">
      <w:pPr>
        <w:pStyle w:val="ListParagraph"/>
        <w:numPr>
          <w:ilvl w:val="0"/>
          <w:numId w:val="1"/>
        </w:numPr>
        <w:spacing w:after="0"/>
      </w:pPr>
      <w:r>
        <w:lastRenderedPageBreak/>
        <w:t>C</w:t>
      </w:r>
      <w:r w:rsidR="00A21E52">
        <w:t xml:space="preserve">onductors </w:t>
      </w:r>
      <w:r>
        <w:t>will</w:t>
      </w:r>
      <w:r w:rsidR="00A21E52">
        <w:t xml:space="preserve"> not need to </w:t>
      </w:r>
      <w:r w:rsidR="00F93EC7">
        <w:t xml:space="preserve">specifically </w:t>
      </w:r>
      <w:r w:rsidR="00A21E52">
        <w:t>check tickets as all passengers have received a wristband upon entry.</w:t>
      </w:r>
      <w:r w:rsidR="00F93EC7">
        <w:t xml:space="preserve">  </w:t>
      </w:r>
      <w:r w:rsidRPr="00DC01AB">
        <w:rPr>
          <w:noProof/>
        </w:rPr>
        <w:t xml:space="preserve">Although </w:t>
      </w:r>
      <w:r w:rsidR="00F93EC7" w:rsidRPr="00DC01AB">
        <w:rPr>
          <w:noProof/>
        </w:rPr>
        <w:t>monitor</w:t>
      </w:r>
      <w:r w:rsidRPr="00DC01AB">
        <w:rPr>
          <w:noProof/>
        </w:rPr>
        <w:t xml:space="preserve">ing of </w:t>
      </w:r>
      <w:r w:rsidR="00F93EC7" w:rsidRPr="00DC01AB">
        <w:rPr>
          <w:noProof/>
        </w:rPr>
        <w:t xml:space="preserve">the wristbands </w:t>
      </w:r>
      <w:r w:rsidRPr="00DC01AB">
        <w:rPr>
          <w:noProof/>
        </w:rPr>
        <w:t>will</w:t>
      </w:r>
      <w:r w:rsidR="00F93EC7" w:rsidRPr="00DC01AB">
        <w:rPr>
          <w:noProof/>
        </w:rPr>
        <w:t xml:space="preserve"> ensure patrons are travelling on the correct train</w:t>
      </w:r>
      <w:r w:rsidR="00E21CB2" w:rsidRPr="00DC01AB">
        <w:rPr>
          <w:noProof/>
        </w:rPr>
        <w:t>.</w:t>
      </w:r>
    </w:p>
    <w:p w14:paraId="24D68E99" w14:textId="77777777" w:rsidR="00F93EC7" w:rsidRDefault="00F93EC7" w:rsidP="00A21E52">
      <w:pPr>
        <w:spacing w:after="0"/>
      </w:pPr>
    </w:p>
    <w:p w14:paraId="56293F60" w14:textId="77777777" w:rsidR="00F93EC7" w:rsidRDefault="00F93EC7" w:rsidP="00A21E52">
      <w:pPr>
        <w:spacing w:after="0"/>
      </w:pPr>
      <w:r>
        <w:tab/>
        <w:t>10</w:t>
      </w:r>
      <w:r w:rsidR="00887E72">
        <w:t>:</w:t>
      </w:r>
      <w:r>
        <w:t>00 Thomas shuttle – Blue wristband</w:t>
      </w:r>
    </w:p>
    <w:p w14:paraId="07711DC5" w14:textId="77777777" w:rsidR="00F93EC7" w:rsidRDefault="00887E72" w:rsidP="00A21E52">
      <w:pPr>
        <w:spacing w:after="0"/>
      </w:pPr>
      <w:r>
        <w:tab/>
        <w:t>11:</w:t>
      </w:r>
      <w:r w:rsidR="00F93EC7">
        <w:t>20 Thomas shuttle – Red wristband</w:t>
      </w:r>
    </w:p>
    <w:p w14:paraId="198FC484" w14:textId="77777777" w:rsidR="00F93EC7" w:rsidRDefault="00887E72" w:rsidP="00A21E52">
      <w:pPr>
        <w:spacing w:after="0"/>
      </w:pPr>
      <w:r>
        <w:tab/>
        <w:t>12:</w:t>
      </w:r>
      <w:r w:rsidR="00F93EC7">
        <w:t>40 Thomas shuttle – Yellow wristband</w:t>
      </w:r>
    </w:p>
    <w:p w14:paraId="3B72CD67" w14:textId="77777777" w:rsidR="00F93EC7" w:rsidRDefault="00F93EC7" w:rsidP="00A21E52">
      <w:pPr>
        <w:spacing w:after="0"/>
      </w:pPr>
      <w:r>
        <w:tab/>
      </w:r>
      <w:r w:rsidR="00887E72">
        <w:t>14:</w:t>
      </w:r>
      <w:r>
        <w:t>00 Thomas shuttle – White wristband</w:t>
      </w:r>
    </w:p>
    <w:p w14:paraId="3E3EACE7" w14:textId="77777777" w:rsidR="00A21E52" w:rsidRDefault="00A21E52" w:rsidP="00A21E52">
      <w:pPr>
        <w:spacing w:after="0"/>
      </w:pPr>
    </w:p>
    <w:p w14:paraId="057BF483" w14:textId="77777777" w:rsidR="00560528" w:rsidRDefault="00560528" w:rsidP="00A21E52">
      <w:pPr>
        <w:spacing w:after="0"/>
      </w:pPr>
      <w:r w:rsidRPr="00DC01AB">
        <w:rPr>
          <w:b/>
          <w:noProof/>
        </w:rPr>
        <w:t>Ideally</w:t>
      </w:r>
      <w:r>
        <w:rPr>
          <w:b/>
        </w:rPr>
        <w:t xml:space="preserve"> the train will not be held for late coming passengers – except under exception by the Event Manager.</w:t>
      </w:r>
    </w:p>
    <w:p w14:paraId="7F5FE9DA" w14:textId="77777777" w:rsidR="00560528" w:rsidRDefault="00560528" w:rsidP="00A21E52">
      <w:pPr>
        <w:spacing w:after="0"/>
        <w:rPr>
          <w:b/>
        </w:rPr>
      </w:pPr>
      <w:r w:rsidRPr="00DC01AB">
        <w:rPr>
          <w:noProof/>
        </w:rPr>
        <w:t>Eg</w:t>
      </w:r>
      <w:r>
        <w:t>:</w:t>
      </w:r>
      <w:r w:rsidRPr="00560528">
        <w:t xml:space="preserve"> in Spring 2016 the train was held for 10minutes upon notification of an accident on the Belgrave –Gembrook Road.</w:t>
      </w:r>
    </w:p>
    <w:p w14:paraId="1D9B4D1A" w14:textId="77777777" w:rsidR="00560528" w:rsidRDefault="00560528" w:rsidP="00A21E52">
      <w:pPr>
        <w:spacing w:after="0"/>
        <w:rPr>
          <w:b/>
        </w:rPr>
      </w:pPr>
    </w:p>
    <w:p w14:paraId="69E9B07D" w14:textId="77777777" w:rsidR="00841B38" w:rsidRDefault="00841B38" w:rsidP="00841B38">
      <w:r w:rsidRPr="00560528">
        <w:rPr>
          <w:b/>
        </w:rPr>
        <w:t>Note from Jean:</w:t>
      </w:r>
      <w:r>
        <w:t xml:space="preserve"> Please ensure the Wheelchair car is properly closed/ locked.</w:t>
      </w:r>
    </w:p>
    <w:p w14:paraId="4524A7A4" w14:textId="77777777" w:rsidR="00A21E52" w:rsidRDefault="00A21E52" w:rsidP="00A21E52">
      <w:pPr>
        <w:spacing w:after="0"/>
      </w:pPr>
      <w:r w:rsidRPr="00BF4F60">
        <w:rPr>
          <w:b/>
        </w:rPr>
        <w:t>More info:</w:t>
      </w:r>
      <w:r>
        <w:rPr>
          <w:b/>
        </w:rPr>
        <w:t xml:space="preserve"> </w:t>
      </w:r>
      <w:r>
        <w:t xml:space="preserve">The Event Supervisor will </w:t>
      </w:r>
      <w:r w:rsidR="00887E72">
        <w:t xml:space="preserve">specifically </w:t>
      </w:r>
      <w:r>
        <w:t xml:space="preserve">brief the Fat Controller, Dan the Driver, </w:t>
      </w:r>
      <w:r w:rsidR="0007749D">
        <w:t>Shunter Charlie along with the C</w:t>
      </w:r>
      <w:r>
        <w:t>onductor</w:t>
      </w:r>
      <w:r w:rsidR="00887E72">
        <w:t>s and Station Master</w:t>
      </w:r>
      <w:r>
        <w:t xml:space="preserve"> on the day</w:t>
      </w:r>
      <w:r w:rsidR="00887E72">
        <w:t>’</w:t>
      </w:r>
      <w:r>
        <w:t>s requirements.</w:t>
      </w:r>
    </w:p>
    <w:p w14:paraId="2A401E90" w14:textId="77777777" w:rsidR="00A21E52" w:rsidRDefault="00887E72" w:rsidP="00A21E52">
      <w:pPr>
        <w:rPr>
          <w:b/>
        </w:rPr>
      </w:pPr>
      <w:r>
        <w:rPr>
          <w:b/>
        </w:rPr>
        <w:br/>
      </w:r>
      <w:r w:rsidR="00A21E52" w:rsidRPr="00B24529">
        <w:rPr>
          <w:b/>
        </w:rPr>
        <w:t>Items required:</w:t>
      </w:r>
    </w:p>
    <w:p w14:paraId="78E147EF" w14:textId="77777777" w:rsidR="00A21E52" w:rsidRDefault="00887E72" w:rsidP="00A21E52">
      <w:pPr>
        <w:pStyle w:val="ListParagraph"/>
        <w:numPr>
          <w:ilvl w:val="0"/>
          <w:numId w:val="1"/>
        </w:numPr>
      </w:pPr>
      <w:r>
        <w:t>Station Master</w:t>
      </w:r>
      <w:r w:rsidR="00A21E52" w:rsidRPr="00BF4F60">
        <w:t xml:space="preserve"> uniform</w:t>
      </w:r>
    </w:p>
    <w:p w14:paraId="7591A2EB" w14:textId="77777777" w:rsidR="00887E72" w:rsidRDefault="00887E72" w:rsidP="00A21E52">
      <w:pPr>
        <w:pStyle w:val="ListParagraph"/>
        <w:numPr>
          <w:ilvl w:val="0"/>
          <w:numId w:val="1"/>
        </w:numPr>
      </w:pPr>
      <w:r>
        <w:t>Train run sheet</w:t>
      </w:r>
    </w:p>
    <w:p w14:paraId="6F23FE64" w14:textId="77777777" w:rsidR="00EE0842" w:rsidRDefault="00EE0842" w:rsidP="00A21E52">
      <w:pPr>
        <w:pStyle w:val="ListParagraph"/>
        <w:numPr>
          <w:ilvl w:val="0"/>
          <w:numId w:val="1"/>
        </w:numPr>
      </w:pPr>
      <w:r w:rsidRPr="00DC01AB">
        <w:rPr>
          <w:noProof/>
        </w:rPr>
        <w:t>Wristbands</w:t>
      </w:r>
      <w:r>
        <w:t xml:space="preserve"> for all trains – x# conductors on the day.</w:t>
      </w:r>
    </w:p>
    <w:p w14:paraId="52E32741" w14:textId="77777777" w:rsidR="00EE0842" w:rsidRDefault="00EE0842" w:rsidP="00A21E52">
      <w:pPr>
        <w:pStyle w:val="ListParagraph"/>
        <w:numPr>
          <w:ilvl w:val="0"/>
          <w:numId w:val="1"/>
        </w:numPr>
      </w:pPr>
      <w:r>
        <w:t>Missed the train briefing w/ slip examples</w:t>
      </w:r>
    </w:p>
    <w:p w14:paraId="6F65DC3A" w14:textId="77777777" w:rsidR="00EE0842" w:rsidRDefault="00EE0842" w:rsidP="00A21E52">
      <w:pPr>
        <w:pStyle w:val="ListParagraph"/>
        <w:numPr>
          <w:ilvl w:val="0"/>
          <w:numId w:val="1"/>
        </w:numPr>
      </w:pPr>
      <w:r>
        <w:t xml:space="preserve">Any notes for the day </w:t>
      </w:r>
      <w:r w:rsidRPr="00DC01AB">
        <w:rPr>
          <w:noProof/>
        </w:rPr>
        <w:t>eg</w:t>
      </w:r>
      <w:r>
        <w:t xml:space="preserve">: VIP passengers, announcements. </w:t>
      </w:r>
    </w:p>
    <w:p w14:paraId="31BE8153" w14:textId="77777777" w:rsidR="0007749D" w:rsidRDefault="0007749D" w:rsidP="0007749D">
      <w:pPr>
        <w:jc w:val="center"/>
      </w:pPr>
      <w:r>
        <w:t>On conclusion of your shift – BRIGHT IDEAS FORMS are available for feedback and suggestions on improving this position description and DOWT event.</w:t>
      </w:r>
    </w:p>
    <w:p w14:paraId="7474287D" w14:textId="77777777" w:rsidR="0007749D" w:rsidRDefault="0007749D" w:rsidP="0007749D">
      <w:pPr>
        <w:jc w:val="center"/>
      </w:pPr>
      <w:r>
        <w:t>- THANK YOU -</w:t>
      </w:r>
    </w:p>
    <w:p w14:paraId="27422D5C" w14:textId="77777777" w:rsidR="0007749D" w:rsidRPr="00BF4F60" w:rsidRDefault="0007749D" w:rsidP="0007749D"/>
    <w:sectPr w:rsidR="0007749D" w:rsidRPr="00BF4F60" w:rsidSect="00A21E5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1820D" w14:textId="77777777" w:rsidR="003A2206" w:rsidRDefault="003A2206" w:rsidP="003A2206">
      <w:pPr>
        <w:spacing w:after="0" w:line="240" w:lineRule="auto"/>
      </w:pPr>
      <w:r>
        <w:separator/>
      </w:r>
    </w:p>
  </w:endnote>
  <w:endnote w:type="continuationSeparator" w:id="0">
    <w:p w14:paraId="0A5C635D" w14:textId="77777777" w:rsidR="003A2206" w:rsidRDefault="003A2206" w:rsidP="003A2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5CD08" w14:textId="77777777" w:rsidR="00F41C11" w:rsidRDefault="00F41C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6A8A8" w14:textId="1F3731A8" w:rsidR="00AF7B15" w:rsidRPr="00AF7B15" w:rsidRDefault="00AF7B15">
    <w:pPr>
      <w:pStyle w:val="Footer"/>
      <w:pBdr>
        <w:top w:val="thinThickSmallGap" w:sz="24" w:space="1" w:color="622423" w:themeColor="accent2" w:themeShade="7F"/>
      </w:pBdr>
      <w:rPr>
        <w:rFonts w:eastAsiaTheme="majorEastAsia" w:cstheme="majorBidi"/>
      </w:rPr>
    </w:pPr>
    <w:r w:rsidRPr="00AF7B15">
      <w:rPr>
        <w:rFonts w:eastAsiaTheme="majorEastAsia" w:cstheme="majorBidi"/>
      </w:rPr>
      <w:t xml:space="preserve">DOWT </w:t>
    </w:r>
    <w:r w:rsidR="00483A4F">
      <w:rPr>
        <w:rFonts w:eastAsiaTheme="majorEastAsia" w:cstheme="majorBidi"/>
      </w:rPr>
      <w:t>–</w:t>
    </w:r>
    <w:r w:rsidRPr="00AF7B15">
      <w:rPr>
        <w:rFonts w:eastAsiaTheme="majorEastAsia" w:cstheme="majorBidi"/>
      </w:rPr>
      <w:t xml:space="preserve"> </w:t>
    </w:r>
    <w:r w:rsidR="00F41C11">
      <w:rPr>
        <w:rFonts w:eastAsiaTheme="majorEastAsia" w:cstheme="majorBidi"/>
      </w:rPr>
      <w:t>Spring</w:t>
    </w:r>
    <w:r w:rsidR="00483A4F">
      <w:rPr>
        <w:rFonts w:eastAsiaTheme="majorEastAsia" w:cstheme="majorBidi"/>
      </w:rPr>
      <w:t xml:space="preserve"> 201</w:t>
    </w:r>
    <w:r w:rsidR="00F41C11">
      <w:rPr>
        <w:rFonts w:eastAsiaTheme="majorEastAsia" w:cstheme="majorBidi"/>
      </w:rPr>
      <w:t>8</w:t>
    </w:r>
    <w:r w:rsidRPr="00AF7B15">
      <w:rPr>
        <w:rFonts w:eastAsiaTheme="majorEastAsia" w:cstheme="majorBidi"/>
      </w:rPr>
      <w:t xml:space="preserve"> – Position Description: Station Master</w:t>
    </w:r>
    <w:r w:rsidRPr="00AF7B15">
      <w:rPr>
        <w:rFonts w:eastAsiaTheme="majorEastAsia" w:cstheme="majorBidi"/>
      </w:rPr>
      <w:ptab w:relativeTo="margin" w:alignment="right" w:leader="none"/>
    </w:r>
    <w:r w:rsidRPr="00AF7B15">
      <w:rPr>
        <w:rFonts w:eastAsiaTheme="majorEastAsia" w:cstheme="majorBidi"/>
      </w:rPr>
      <w:t xml:space="preserve">Page </w:t>
    </w:r>
    <w:r w:rsidRPr="00AF7B15">
      <w:rPr>
        <w:rFonts w:eastAsiaTheme="minorEastAsia"/>
      </w:rPr>
      <w:fldChar w:fldCharType="begin"/>
    </w:r>
    <w:r w:rsidRPr="00AF7B15">
      <w:instrText xml:space="preserve"> PAGE   \* MERGEFORMAT </w:instrText>
    </w:r>
    <w:r w:rsidRPr="00AF7B15">
      <w:rPr>
        <w:rFonts w:eastAsiaTheme="minorEastAsia"/>
      </w:rPr>
      <w:fldChar w:fldCharType="separate"/>
    </w:r>
    <w:r w:rsidR="00BE58E0" w:rsidRPr="00BE58E0">
      <w:rPr>
        <w:rFonts w:eastAsiaTheme="majorEastAsia" w:cstheme="majorBidi"/>
        <w:noProof/>
      </w:rPr>
      <w:t>2</w:t>
    </w:r>
    <w:r w:rsidRPr="00AF7B15">
      <w:rPr>
        <w:rFonts w:eastAsiaTheme="majorEastAsia" w:cstheme="majorBidi"/>
        <w:noProof/>
      </w:rPr>
      <w:fldChar w:fldCharType="end"/>
    </w:r>
  </w:p>
  <w:p w14:paraId="23C0ED01" w14:textId="77777777" w:rsidR="003A2206" w:rsidRPr="00AF7B15" w:rsidRDefault="003A22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096DB" w14:textId="77777777" w:rsidR="00F41C11" w:rsidRDefault="00F41C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070B0" w14:textId="77777777" w:rsidR="003A2206" w:rsidRDefault="003A2206" w:rsidP="003A2206">
      <w:pPr>
        <w:spacing w:after="0" w:line="240" w:lineRule="auto"/>
      </w:pPr>
      <w:r>
        <w:separator/>
      </w:r>
    </w:p>
  </w:footnote>
  <w:footnote w:type="continuationSeparator" w:id="0">
    <w:p w14:paraId="5A85CA84" w14:textId="77777777" w:rsidR="003A2206" w:rsidRDefault="003A2206" w:rsidP="003A2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F013D" w14:textId="77777777" w:rsidR="00F41C11" w:rsidRDefault="00F41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5D740" w14:textId="77777777" w:rsidR="00F41C11" w:rsidRDefault="00F41C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4E97C" w14:textId="77777777" w:rsidR="00F41C11" w:rsidRDefault="00F41C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866290"/>
    <w:multiLevelType w:val="hybridMultilevel"/>
    <w:tmpl w:val="04601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jM1MbA0tTQxszRT0lEKTi0uzszPAykwqgUA6BbrjywAAAA="/>
  </w:docVars>
  <w:rsids>
    <w:rsidRoot w:val="00A21E52"/>
    <w:rsid w:val="0007749D"/>
    <w:rsid w:val="0008040C"/>
    <w:rsid w:val="000E6C8E"/>
    <w:rsid w:val="002E44A4"/>
    <w:rsid w:val="00355D0C"/>
    <w:rsid w:val="003A2206"/>
    <w:rsid w:val="00483A4F"/>
    <w:rsid w:val="004D54A4"/>
    <w:rsid w:val="004F53F7"/>
    <w:rsid w:val="00541F03"/>
    <w:rsid w:val="00560528"/>
    <w:rsid w:val="005B2B4C"/>
    <w:rsid w:val="00623FCB"/>
    <w:rsid w:val="00666D32"/>
    <w:rsid w:val="006C5D37"/>
    <w:rsid w:val="00722F1E"/>
    <w:rsid w:val="007B2E8D"/>
    <w:rsid w:val="00841B38"/>
    <w:rsid w:val="00850DE2"/>
    <w:rsid w:val="00887E72"/>
    <w:rsid w:val="008C496D"/>
    <w:rsid w:val="00920191"/>
    <w:rsid w:val="00A21E52"/>
    <w:rsid w:val="00AF7B15"/>
    <w:rsid w:val="00B142B7"/>
    <w:rsid w:val="00BE58E0"/>
    <w:rsid w:val="00C97118"/>
    <w:rsid w:val="00CB78D8"/>
    <w:rsid w:val="00CE6BB3"/>
    <w:rsid w:val="00D324B6"/>
    <w:rsid w:val="00DA2E1E"/>
    <w:rsid w:val="00DC01AB"/>
    <w:rsid w:val="00E21CB2"/>
    <w:rsid w:val="00EE0842"/>
    <w:rsid w:val="00EF1662"/>
    <w:rsid w:val="00EF6374"/>
    <w:rsid w:val="00F41C11"/>
    <w:rsid w:val="00F8508E"/>
    <w:rsid w:val="00F93EC7"/>
    <w:rsid w:val="00FC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0E8F8"/>
  <w15:docId w15:val="{E4B39D9A-75E2-44AF-B8AC-E01AE34F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1E52"/>
  </w:style>
  <w:style w:type="paragraph" w:styleId="Heading1">
    <w:name w:val="heading 1"/>
    <w:basedOn w:val="Normal"/>
    <w:next w:val="Normal"/>
    <w:link w:val="Heading1Char"/>
    <w:uiPriority w:val="9"/>
    <w:qFormat/>
    <w:rsid w:val="00A21E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21E52"/>
    <w:pPr>
      <w:keepNext/>
      <w:spacing w:after="0" w:line="240" w:lineRule="auto"/>
      <w:ind w:left="2160" w:hanging="2160"/>
      <w:outlineLvl w:val="2"/>
    </w:pPr>
    <w:rPr>
      <w:rFonts w:ascii="Cambria" w:eastAsia="Times New Roman" w:hAnsi="Cambria" w:cs="Times New Roman"/>
      <w:b/>
      <w:b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1E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21E52"/>
    <w:rPr>
      <w:rFonts w:ascii="Cambria" w:eastAsia="Times New Roman" w:hAnsi="Cambria" w:cs="Times New Roman"/>
      <w:b/>
      <w:bCs/>
      <w:sz w:val="26"/>
      <w:szCs w:val="26"/>
      <w:lang w:val="x-none"/>
    </w:rPr>
  </w:style>
  <w:style w:type="paragraph" w:styleId="ListParagraph">
    <w:name w:val="List Paragraph"/>
    <w:basedOn w:val="Normal"/>
    <w:uiPriority w:val="34"/>
    <w:qFormat/>
    <w:rsid w:val="00A21E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206"/>
  </w:style>
  <w:style w:type="paragraph" w:styleId="Footer">
    <w:name w:val="footer"/>
    <w:basedOn w:val="Normal"/>
    <w:link w:val="FooterChar"/>
    <w:uiPriority w:val="99"/>
    <w:unhideWhenUsed/>
    <w:rsid w:val="003A2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206"/>
  </w:style>
  <w:style w:type="paragraph" w:styleId="BalloonText">
    <w:name w:val="Balloon Text"/>
    <w:basedOn w:val="Normal"/>
    <w:link w:val="BalloonTextChar"/>
    <w:uiPriority w:val="99"/>
    <w:semiHidden/>
    <w:unhideWhenUsed/>
    <w:rsid w:val="00AF7B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B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A19CA9-257F-4AA8-99B4-0FE8585C5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Rogers</dc:creator>
  <cp:lastModifiedBy>Michelle Rogers</cp:lastModifiedBy>
  <cp:revision>5</cp:revision>
  <cp:lastPrinted>2017-02-20T03:58:00Z</cp:lastPrinted>
  <dcterms:created xsi:type="dcterms:W3CDTF">2018-09-24T01:36:00Z</dcterms:created>
  <dcterms:modified xsi:type="dcterms:W3CDTF">2018-09-24T05:41:00Z</dcterms:modified>
</cp:coreProperties>
</file>